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a7778437144cbd423603219f28e9811076fce9"/>
    <w:p>
      <w:pPr>
        <w:pStyle w:val="Heading3"/>
      </w:pPr>
      <w:r>
        <w:t xml:space="preserve">Специалисты отремонтируют дороги в населенных пунктах Краснопахорского</w:t>
      </w:r>
    </w:p>
    <w:p>
      <w:pPr>
        <w:pStyle w:val="FirstParagraph"/>
      </w:pPr>
      <w:r>
        <w:t xml:space="preserve">22.07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33d/image_2019_07_22t11_10_00_637z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iCs/>
          <w:i/>
        </w:rPr>
        <w:t xml:space="preserve">Специалисты отремонтируют дороги в населенных пунктах Краснопахорского. Фото предоставили сотрудники администрации поселения Краснопахорско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 ремонтным работам на объектах дорожного хозяйства планируют приступить 26 июля в поселении Краснопахорское. Специалисты приведут в надлежащее состояние территорию нескольких населенных пунктов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Сотрудники подрядной организации отремонтируют дороги в селе Красная Пахра на улице Родниковая; деревне Малыгино, на улице Березовая и селе Былово, на улице Речная. Кроме того, специалисты улучшат участок пути от улицы Советская до Октябрьской деревни Страдань, — рассказал главный специалист отдела жилищно-коммунального хозяйства и благоустройства территорий администрации Краснопахорского Виктор Ефименко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общая площадь участков, на которых проведут работы, составит более 6,3 тысячи квадратных метров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23387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3387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3387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8T01:50:06Z</dcterms:created>
  <dcterms:modified xsi:type="dcterms:W3CDTF">2025-02-18T01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